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2EC93A83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A74E98">
        <w:rPr>
          <w:rFonts w:ascii="Monotype Corsiva" w:hAnsi="Monotype Corsiva"/>
          <w:sz w:val="40"/>
          <w:szCs w:val="40"/>
        </w:rPr>
        <w:t>9</w:t>
      </w:r>
      <w:r w:rsidR="004239A9">
        <w:rPr>
          <w:rFonts w:ascii="Monotype Corsiva" w:hAnsi="Monotype Corsiva"/>
          <w:sz w:val="40"/>
          <w:szCs w:val="40"/>
        </w:rPr>
        <w:t>/</w:t>
      </w:r>
      <w:r w:rsidR="00A74E98">
        <w:rPr>
          <w:rFonts w:ascii="Monotype Corsiva" w:hAnsi="Monotype Corsiva"/>
          <w:sz w:val="40"/>
          <w:szCs w:val="40"/>
        </w:rPr>
        <w:t>3</w:t>
      </w:r>
      <w:r w:rsidR="004239A9">
        <w:rPr>
          <w:rFonts w:ascii="Monotype Corsiva" w:hAnsi="Monotype Corsiva"/>
          <w:sz w:val="40"/>
          <w:szCs w:val="40"/>
        </w:rPr>
        <w:t>/24</w:t>
      </w:r>
      <w:r w:rsidR="006D6531">
        <w:rPr>
          <w:rFonts w:ascii="Monotype Corsiva" w:hAnsi="Monotype Corsiva"/>
          <w:sz w:val="40"/>
          <w:szCs w:val="40"/>
        </w:rPr>
        <w:t>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A74E98">
        <w:rPr>
          <w:rFonts w:ascii="Monotype Corsiva" w:hAnsi="Monotype Corsiva"/>
          <w:sz w:val="40"/>
          <w:szCs w:val="40"/>
        </w:rPr>
        <w:t>9</w:t>
      </w:r>
      <w:r w:rsidR="004239A9">
        <w:rPr>
          <w:rFonts w:ascii="Monotype Corsiva" w:hAnsi="Monotype Corsiva"/>
          <w:sz w:val="40"/>
          <w:szCs w:val="40"/>
        </w:rPr>
        <w:t>/</w:t>
      </w:r>
      <w:r w:rsidR="00A74E98">
        <w:rPr>
          <w:rFonts w:ascii="Monotype Corsiva" w:hAnsi="Monotype Corsiva"/>
          <w:sz w:val="40"/>
          <w:szCs w:val="40"/>
        </w:rPr>
        <w:t>6</w:t>
      </w:r>
      <w:r w:rsidR="004239A9">
        <w:rPr>
          <w:rFonts w:ascii="Monotype Corsiva" w:hAnsi="Monotype Corsiva"/>
          <w:sz w:val="40"/>
          <w:szCs w:val="40"/>
        </w:rPr>
        <w:t>/24</w:t>
      </w:r>
      <w:r w:rsidR="006D6531">
        <w:rPr>
          <w:rFonts w:ascii="Monotype Corsiva" w:hAnsi="Monotype Corsiva"/>
          <w:sz w:val="40"/>
          <w:szCs w:val="40"/>
        </w:rPr>
        <w:t>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7D57D54C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___</w:t>
      </w:r>
      <w:r w:rsidR="64D1003C" w:rsidRPr="001B168C">
        <w:rPr>
          <w:rFonts w:ascii="Cambria" w:hAnsi="Cambria"/>
          <w:sz w:val="21"/>
          <w:szCs w:val="21"/>
          <w:u w:val="single"/>
        </w:rPr>
        <w:t>____</w:t>
      </w:r>
      <w:r w:rsidR="004239A9">
        <w:rPr>
          <w:rFonts w:ascii="Cambria" w:hAnsi="Cambria"/>
          <w:sz w:val="21"/>
          <w:szCs w:val="21"/>
          <w:u w:val="single"/>
        </w:rPr>
        <w:t>Charles Forrester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</w:t>
      </w:r>
      <w:r w:rsidR="004239A9">
        <w:rPr>
          <w:rFonts w:ascii="Cambria" w:hAnsi="Cambria"/>
          <w:sz w:val="21"/>
          <w:szCs w:val="21"/>
          <w:u w:val="single"/>
        </w:rPr>
        <w:t>Honors Visual Art 1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000A52CF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002E64B6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32271272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  <w:r w:rsidR="00172A84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ne</w:t>
            </w:r>
          </w:p>
          <w:p w14:paraId="36808B0E" w14:textId="3D73334E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  <w:r w:rsidR="00172A84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Elements of Art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94E0B" w14:textId="457E9933" w:rsidR="00A410A7" w:rsidRPr="006D32FE" w:rsidRDefault="00A410A7" w:rsidP="0062115E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3C3D9" w14:textId="77777777" w:rsidR="00A410A7" w:rsidRPr="006D32FE" w:rsidRDefault="00A410A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7D6373" w14:textId="77777777" w:rsidR="00A410A7" w:rsidRPr="006D32FE" w:rsidRDefault="00A410A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5D2A4A" w14:textId="77777777" w:rsidR="00A410A7" w:rsidRPr="006D32FE" w:rsidRDefault="00A410A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2C27EE" w14:textId="77777777" w:rsidR="00A410A7" w:rsidRPr="006D32FE" w:rsidRDefault="00A410A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A410A7" w:rsidRPr="006D32FE" w14:paraId="43D4F6AC" w14:textId="77777777" w:rsidTr="002E64B6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88DD6" w14:textId="77777777" w:rsidR="00172A84" w:rsidRDefault="00172A84" w:rsidP="00172A84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mbria" w:hAnsi="Cambria" w:cs="Segoe UI"/>
                <w:b/>
                <w:bCs/>
                <w:sz w:val="18"/>
                <w:szCs w:val="18"/>
              </w:rPr>
              <w:t>HS 1</w:t>
            </w:r>
            <w:r>
              <w:rPr>
                <w:rStyle w:val="eop"/>
                <w:rFonts w:ascii="Cambria" w:hAnsi="Cambria" w:cs="Segoe UI"/>
                <w:sz w:val="18"/>
                <w:szCs w:val="18"/>
              </w:rPr>
              <w:t> </w:t>
            </w:r>
          </w:p>
          <w:p w14:paraId="5BA0D33F" w14:textId="70976E24" w:rsidR="00A410A7" w:rsidRPr="00172A84" w:rsidRDefault="00172A84" w:rsidP="00172A84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mbria" w:hAnsi="Cambria" w:cs="Segoe UI"/>
                <w:b/>
                <w:bCs/>
                <w:sz w:val="18"/>
                <w:szCs w:val="18"/>
              </w:rPr>
              <w:t>HS1.VA.Cr</w:t>
            </w:r>
            <w:proofErr w:type="gramStart"/>
            <w:r>
              <w:rPr>
                <w:rStyle w:val="normaltextrun"/>
                <w:rFonts w:ascii="Cambria" w:hAnsi="Cambria" w:cs="Segoe UI"/>
                <w:b/>
                <w:bCs/>
                <w:sz w:val="18"/>
                <w:szCs w:val="18"/>
              </w:rPr>
              <w:t>1.A</w:t>
            </w:r>
            <w:proofErr w:type="gramEnd"/>
            <w:r>
              <w:rPr>
                <w:rStyle w:val="eop"/>
                <w:rFonts w:ascii="Cambria" w:hAnsi="Cambria" w:cs="Segoe UI"/>
                <w:sz w:val="18"/>
                <w:szCs w:val="18"/>
              </w:rPr>
              <w:t xml:space="preserve"> - </w:t>
            </w:r>
            <w:r>
              <w:rPr>
                <w:rStyle w:val="normaltextrun"/>
                <w:rFonts w:ascii="Cambria" w:hAnsi="Cambria"/>
                <w:color w:val="000000"/>
                <w:sz w:val="18"/>
                <w:szCs w:val="18"/>
                <w:shd w:val="clear" w:color="auto" w:fill="FFFFFF"/>
              </w:rPr>
              <w:t>Formulate and develop creative approaches to art making.</w:t>
            </w:r>
            <w:r>
              <w:rPr>
                <w:rStyle w:val="eop"/>
                <w:rFonts w:ascii="Cambria" w:hAnsi="Cambria"/>
                <w:color w:val="000000"/>
                <w:sz w:val="18"/>
                <w:szCs w:val="18"/>
                <w:shd w:val="clear" w:color="auto" w:fill="FFFFFF"/>
              </w:rPr>
              <w:t> </w:t>
            </w:r>
          </w:p>
        </w:tc>
      </w:tr>
      <w:tr w:rsidR="00A410A7" w:rsidRPr="006D32FE" w14:paraId="17DA884E" w14:textId="77777777" w:rsidTr="00C6012D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2AE559DB" w:rsidR="00A410A7" w:rsidRPr="006D32FE" w:rsidRDefault="00172A84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draw various </w:t>
            </w:r>
            <w:r w:rsidR="00A74E98">
              <w:rPr>
                <w:rFonts w:ascii="Cambria" w:hAnsi="Cambria"/>
                <w:sz w:val="20"/>
                <w:szCs w:val="20"/>
              </w:rPr>
              <w:t>Shapes</w:t>
            </w:r>
            <w:r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CF9AA" w14:textId="2746E8DF" w:rsidR="00A410A7" w:rsidRPr="006D32FE" w:rsidRDefault="00172A84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understand how to </w:t>
            </w:r>
            <w:proofErr w:type="gramStart"/>
            <w:r>
              <w:rPr>
                <w:rFonts w:ascii="Cambria" w:hAnsi="Cambria"/>
                <w:sz w:val="20"/>
                <w:szCs w:val="20"/>
              </w:rPr>
              <w:t xml:space="preserve">use </w:t>
            </w:r>
            <w:r w:rsidR="00A74E98">
              <w:rPr>
                <w:rFonts w:ascii="Cambria" w:hAnsi="Cambria"/>
                <w:sz w:val="20"/>
                <w:szCs w:val="20"/>
              </w:rPr>
              <w:t xml:space="preserve"> </w:t>
            </w:r>
            <w:r w:rsidR="00A74E98">
              <w:rPr>
                <w:rFonts w:ascii="Cambria" w:hAnsi="Cambria"/>
                <w:sz w:val="20"/>
                <w:szCs w:val="20"/>
              </w:rPr>
              <w:t>Shapes</w:t>
            </w:r>
            <w:proofErr w:type="gramEnd"/>
            <w:r w:rsidR="00A74E98">
              <w:rPr>
                <w:rFonts w:ascii="Cambria" w:hAnsi="Cambria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sz w:val="20"/>
                <w:szCs w:val="20"/>
              </w:rPr>
              <w:t xml:space="preserve"> to create various emotions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F95C" w14:textId="724C6917" w:rsidR="00A410A7" w:rsidRPr="006D32FE" w:rsidRDefault="00172A84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draw </w:t>
            </w:r>
            <w:r w:rsidR="00A74E98">
              <w:rPr>
                <w:rFonts w:ascii="Cambria" w:hAnsi="Cambria"/>
                <w:sz w:val="20"/>
                <w:szCs w:val="20"/>
              </w:rPr>
              <w:t>Geometric</w:t>
            </w:r>
            <w:r>
              <w:rPr>
                <w:rFonts w:ascii="Cambria" w:hAnsi="Cambria"/>
                <w:sz w:val="20"/>
                <w:szCs w:val="20"/>
              </w:rPr>
              <w:t xml:space="preserve"> and </w:t>
            </w:r>
            <w:proofErr w:type="gramStart"/>
            <w:r w:rsidR="00A74E98">
              <w:rPr>
                <w:rFonts w:ascii="Cambria" w:hAnsi="Cambria"/>
                <w:sz w:val="20"/>
                <w:szCs w:val="20"/>
              </w:rPr>
              <w:t>Organic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="00A74E98">
              <w:rPr>
                <w:rFonts w:ascii="Cambria" w:hAnsi="Cambria"/>
                <w:sz w:val="20"/>
                <w:szCs w:val="20"/>
              </w:rPr>
              <w:t xml:space="preserve"> </w:t>
            </w:r>
            <w:r w:rsidR="00A74E98">
              <w:rPr>
                <w:rFonts w:ascii="Cambria" w:hAnsi="Cambria"/>
                <w:sz w:val="20"/>
                <w:szCs w:val="20"/>
              </w:rPr>
              <w:t>Shapes</w:t>
            </w:r>
            <w:proofErr w:type="gramEnd"/>
            <w:r w:rsidR="00A74E98">
              <w:rPr>
                <w:rFonts w:ascii="Cambria" w:hAnsi="Cambria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5919FEBB" w:rsidR="00A410A7" w:rsidRPr="006D32FE" w:rsidRDefault="00172A84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draw a </w:t>
            </w:r>
            <w:r w:rsidR="00A74E98">
              <w:rPr>
                <w:rFonts w:ascii="Cambria" w:hAnsi="Cambria"/>
                <w:sz w:val="20"/>
                <w:szCs w:val="20"/>
              </w:rPr>
              <w:t>Shapes in perspective</w:t>
            </w:r>
            <w:r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75628470" w:rsidR="00A410A7" w:rsidRPr="006D32FE" w:rsidRDefault="00172A84" w:rsidP="00172A8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draw </w:t>
            </w:r>
            <w:r w:rsidR="00A74E98">
              <w:rPr>
                <w:rFonts w:ascii="Cambria" w:hAnsi="Cambria"/>
                <w:sz w:val="20"/>
                <w:szCs w:val="20"/>
              </w:rPr>
              <w:t>Shapes in a still life drawing</w:t>
            </w:r>
            <w:r>
              <w:rPr>
                <w:rFonts w:ascii="Cambria" w:hAnsi="Cambria"/>
                <w:sz w:val="20"/>
                <w:szCs w:val="20"/>
              </w:rPr>
              <w:t xml:space="preserve">. 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338B7ECF" w:rsidR="00955D52" w:rsidRPr="006D32FE" w:rsidRDefault="00172A84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Focus on </w:t>
            </w:r>
            <w:r w:rsidR="00A74E98">
              <w:rPr>
                <w:rFonts w:ascii="Cambria" w:hAnsi="Cambria"/>
                <w:color w:val="FF0000"/>
                <w:sz w:val="20"/>
                <w:szCs w:val="20"/>
              </w:rPr>
              <w:t xml:space="preserve">shape </w:t>
            </w:r>
            <w:proofErr w:type="gramStart"/>
            <w:r w:rsidR="00A74E98">
              <w:rPr>
                <w:rFonts w:ascii="Cambria" w:hAnsi="Cambria"/>
                <w:color w:val="FF0000"/>
                <w:sz w:val="20"/>
                <w:szCs w:val="20"/>
              </w:rPr>
              <w:t>not form</w:t>
            </w:r>
            <w:proofErr w:type="gramEnd"/>
            <w:r>
              <w:rPr>
                <w:rFonts w:ascii="Cambria" w:hAnsi="Cambria"/>
                <w:color w:val="FF0000"/>
                <w:sz w:val="20"/>
                <w:szCs w:val="20"/>
              </w:rPr>
              <w:t>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42730A8C" w:rsidR="00955D52" w:rsidRPr="006D32FE" w:rsidRDefault="00A74E9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Focus on shape </w:t>
            </w:r>
            <w:proofErr w:type="gramStart"/>
            <w:r>
              <w:rPr>
                <w:rFonts w:ascii="Cambria" w:hAnsi="Cambria"/>
                <w:color w:val="FF0000"/>
                <w:sz w:val="20"/>
                <w:szCs w:val="20"/>
              </w:rPr>
              <w:t>not form</w:t>
            </w:r>
            <w:proofErr w:type="gramEnd"/>
            <w:r>
              <w:rPr>
                <w:rFonts w:ascii="Cambria" w:hAnsi="Cambria"/>
                <w:color w:val="FF0000"/>
                <w:sz w:val="20"/>
                <w:szCs w:val="20"/>
              </w:rPr>
              <w:t>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0E05D289" w:rsidR="00955D52" w:rsidRPr="006D32FE" w:rsidRDefault="00A74E9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Focus on shape </w:t>
            </w:r>
            <w:proofErr w:type="gramStart"/>
            <w:r>
              <w:rPr>
                <w:rFonts w:ascii="Cambria" w:hAnsi="Cambria"/>
                <w:color w:val="FF0000"/>
                <w:sz w:val="20"/>
                <w:szCs w:val="20"/>
              </w:rPr>
              <w:t>not form</w:t>
            </w:r>
            <w:proofErr w:type="gramEnd"/>
            <w:r>
              <w:rPr>
                <w:rFonts w:ascii="Cambria" w:hAnsi="Cambria"/>
                <w:color w:val="FF0000"/>
                <w:sz w:val="20"/>
                <w:szCs w:val="20"/>
              </w:rPr>
              <w:t>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64BF8E71" w:rsidR="00955D52" w:rsidRPr="006D32FE" w:rsidRDefault="00A74E9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Focus on shape </w:t>
            </w:r>
            <w:proofErr w:type="gramStart"/>
            <w:r>
              <w:rPr>
                <w:rFonts w:ascii="Cambria" w:hAnsi="Cambria"/>
                <w:color w:val="FF0000"/>
                <w:sz w:val="20"/>
                <w:szCs w:val="20"/>
              </w:rPr>
              <w:t>not form</w:t>
            </w:r>
            <w:proofErr w:type="gramEnd"/>
            <w:r>
              <w:rPr>
                <w:rFonts w:ascii="Cambria" w:hAnsi="Cambria"/>
                <w:color w:val="FF0000"/>
                <w:sz w:val="20"/>
                <w:szCs w:val="20"/>
              </w:rPr>
              <w:t>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59D5F806" w:rsidR="00955D52" w:rsidRPr="006D32FE" w:rsidRDefault="00A74E9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Focus on shape </w:t>
            </w:r>
            <w:proofErr w:type="gramStart"/>
            <w:r>
              <w:rPr>
                <w:rFonts w:ascii="Cambria" w:hAnsi="Cambria"/>
                <w:color w:val="FF0000"/>
                <w:sz w:val="20"/>
                <w:szCs w:val="20"/>
              </w:rPr>
              <w:t>not form</w:t>
            </w:r>
            <w:proofErr w:type="gramEnd"/>
            <w:r>
              <w:rPr>
                <w:rFonts w:ascii="Cambria" w:hAnsi="Cambria"/>
                <w:color w:val="FF0000"/>
                <w:sz w:val="20"/>
                <w:szCs w:val="20"/>
              </w:rPr>
              <w:t>.</w:t>
            </w:r>
          </w:p>
        </w:tc>
      </w:tr>
      <w:tr w:rsidR="00865CE8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3EFF93A5" w:rsidR="00865CE8" w:rsidRPr="006D32FE" w:rsidRDefault="00172A84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Engage with the </w:t>
            </w:r>
            <w:proofErr w:type="gramStart"/>
            <w:r>
              <w:rPr>
                <w:rFonts w:ascii="Cambria" w:hAnsi="Cambria"/>
                <w:color w:val="FF0000"/>
                <w:sz w:val="20"/>
                <w:szCs w:val="20"/>
              </w:rPr>
              <w:t>Art work</w:t>
            </w:r>
            <w:proofErr w:type="gramEnd"/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 displayed on the board by writing down what you see, what you think it means, and sketching what you find interesting</w:t>
            </w:r>
            <w:r w:rsidR="00330698">
              <w:rPr>
                <w:rFonts w:ascii="Cambria" w:hAnsi="Cambria"/>
                <w:color w:val="FF0000"/>
                <w:sz w:val="20"/>
                <w:szCs w:val="20"/>
              </w:rPr>
              <w:t xml:space="preserve"> in the art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4A92D9A0" w:rsidR="00865CE8" w:rsidRPr="006D32FE" w:rsidRDefault="0033069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Engage with the </w:t>
            </w:r>
            <w:proofErr w:type="gramStart"/>
            <w:r>
              <w:rPr>
                <w:rFonts w:ascii="Cambria" w:hAnsi="Cambria"/>
                <w:color w:val="FF0000"/>
                <w:sz w:val="20"/>
                <w:szCs w:val="20"/>
              </w:rPr>
              <w:t>Art work</w:t>
            </w:r>
            <w:proofErr w:type="gramEnd"/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 displayed on the board by writing down what you see, what you think it means, and sketching what you find interesting in the art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7EB3A849" w:rsidR="00865CE8" w:rsidRPr="006D32FE" w:rsidRDefault="0033069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Engage with the </w:t>
            </w:r>
            <w:proofErr w:type="gramStart"/>
            <w:r>
              <w:rPr>
                <w:rFonts w:ascii="Cambria" w:hAnsi="Cambria"/>
                <w:color w:val="FF0000"/>
                <w:sz w:val="20"/>
                <w:szCs w:val="20"/>
              </w:rPr>
              <w:t>Art work</w:t>
            </w:r>
            <w:proofErr w:type="gramEnd"/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 displayed on the board by writing down what you see, what you think it means, and sketching what you find interesting in the art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4D4BFE91" w:rsidR="00865CE8" w:rsidRPr="006D32FE" w:rsidRDefault="0033069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Engage with the </w:t>
            </w:r>
            <w:proofErr w:type="gramStart"/>
            <w:r>
              <w:rPr>
                <w:rFonts w:ascii="Cambria" w:hAnsi="Cambria"/>
                <w:color w:val="FF0000"/>
                <w:sz w:val="20"/>
                <w:szCs w:val="20"/>
              </w:rPr>
              <w:t>Art work</w:t>
            </w:r>
            <w:proofErr w:type="gramEnd"/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 displayed on the board by writing down what you see, what you think it means, and sketching what you find interesting in the art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7771D8DD" w:rsidR="00865CE8" w:rsidRPr="006D32FE" w:rsidRDefault="0033069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Engage with the </w:t>
            </w:r>
            <w:proofErr w:type="gramStart"/>
            <w:r>
              <w:rPr>
                <w:rFonts w:ascii="Cambria" w:hAnsi="Cambria"/>
                <w:color w:val="FF0000"/>
                <w:sz w:val="20"/>
                <w:szCs w:val="20"/>
              </w:rPr>
              <w:t>Art work</w:t>
            </w:r>
            <w:proofErr w:type="gramEnd"/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 displayed on the board by writing down what you see, what you think it means, and sketching what you find interesting in the art.</w:t>
            </w:r>
          </w:p>
        </w:tc>
      </w:tr>
      <w:tr w:rsidR="00804579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804579" w:rsidRDefault="00804579" w:rsidP="0080457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804579" w:rsidRDefault="00804579" w:rsidP="0080457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804579" w:rsidRDefault="00804579" w:rsidP="0080457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804579" w:rsidRDefault="00804579" w:rsidP="0080457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804579" w:rsidRDefault="00804579" w:rsidP="0080457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804579" w:rsidRDefault="00804579" w:rsidP="0080457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804579" w:rsidRPr="00B916E7" w:rsidRDefault="00804579" w:rsidP="0080457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804579" w:rsidRPr="006D32FE" w:rsidRDefault="00804579" w:rsidP="00804579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054464C7" w:rsidR="00804579" w:rsidRPr="00A76F6B" w:rsidRDefault="00804579" w:rsidP="0080457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Activator</w:t>
            </w:r>
          </w:p>
          <w:p w14:paraId="68F55EF3" w14:textId="686B1391" w:rsidR="00804579" w:rsidRPr="00A76F6B" w:rsidRDefault="00804579" w:rsidP="0080457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: Elements of Art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proofErr w:type="gramEnd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201D93B6" w14:textId="6CF30670" w:rsidR="00804579" w:rsidRDefault="00804579" w:rsidP="0080457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iscussing </w:t>
            </w:r>
            <w:r w:rsidR="00A74E98">
              <w:rPr>
                <w:rFonts w:ascii="Cambria" w:hAnsi="Cambria"/>
                <w:color w:val="000000" w:themeColor="text1"/>
                <w:sz w:val="20"/>
                <w:szCs w:val="20"/>
              </w:rPr>
              <w:t>Shape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0</w:t>
            </w:r>
            <w:proofErr w:type="gramEnd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3D14C871" w14:textId="1C6DFD24" w:rsidR="00804579" w:rsidRDefault="00A74E98" w:rsidP="0080457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Observational Drawing still life</w:t>
            </w:r>
            <w:r w:rsidR="00804579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="00804579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804579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30</w:t>
            </w:r>
            <w:proofErr w:type="gramEnd"/>
            <w:r w:rsidR="00804579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="00804579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739E54AE" w14:textId="5D8E07C2" w:rsidR="00804579" w:rsidRPr="00A76F6B" w:rsidRDefault="00804579" w:rsidP="0080457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6CC6C1" w14:textId="77777777" w:rsidR="00804579" w:rsidRPr="00A76F6B" w:rsidRDefault="00804579" w:rsidP="0080457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Activator</w:t>
            </w:r>
          </w:p>
          <w:p w14:paraId="5211E089" w14:textId="77777777" w:rsidR="00804579" w:rsidRPr="00A76F6B" w:rsidRDefault="00804579" w:rsidP="0080457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: Elements of Art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proofErr w:type="gramEnd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12DFBC84" w14:textId="51A6F2AF" w:rsidR="00804579" w:rsidRDefault="00804579" w:rsidP="0080457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iscussing </w:t>
            </w:r>
            <w:r w:rsidR="00A74E98">
              <w:rPr>
                <w:rFonts w:ascii="Cambria" w:hAnsi="Cambria"/>
                <w:color w:val="000000" w:themeColor="text1"/>
                <w:sz w:val="20"/>
                <w:szCs w:val="20"/>
              </w:rPr>
              <w:t>Shape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0</w:t>
            </w:r>
            <w:proofErr w:type="gramEnd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2C4FD824" w14:textId="6C236903" w:rsidR="00804579" w:rsidRDefault="00A74E98" w:rsidP="0080457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servational Drawing still life </w:t>
            </w:r>
            <w:proofErr w:type="gramStart"/>
            <w:r w:rsidR="00804579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804579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30</w:t>
            </w:r>
            <w:proofErr w:type="gramEnd"/>
            <w:r w:rsidR="00804579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="00804579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1C239970" w14:textId="1CA23AA3" w:rsidR="00804579" w:rsidRPr="006D32FE" w:rsidRDefault="00804579" w:rsidP="0080457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3AF110" w14:textId="77777777" w:rsidR="00804579" w:rsidRPr="00A76F6B" w:rsidRDefault="00804579" w:rsidP="0080457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Activator</w:t>
            </w:r>
          </w:p>
          <w:p w14:paraId="033ECDEE" w14:textId="77777777" w:rsidR="00804579" w:rsidRPr="00A76F6B" w:rsidRDefault="00804579" w:rsidP="0080457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: Elements of Art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proofErr w:type="gramEnd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1B6ED225" w14:textId="48B2214C" w:rsidR="00804579" w:rsidRDefault="00804579" w:rsidP="0080457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iscussing </w:t>
            </w:r>
            <w:r w:rsidR="00A74E98">
              <w:rPr>
                <w:rFonts w:ascii="Cambria" w:hAnsi="Cambria"/>
                <w:color w:val="000000" w:themeColor="text1"/>
                <w:sz w:val="20"/>
                <w:szCs w:val="20"/>
              </w:rPr>
              <w:t>Shape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0</w:t>
            </w:r>
            <w:proofErr w:type="gramEnd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05808F24" w14:textId="51CF6206" w:rsidR="00804579" w:rsidRDefault="00A74E98" w:rsidP="0080457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servational Drawing still life </w:t>
            </w:r>
            <w:proofErr w:type="gramStart"/>
            <w:r w:rsidR="00804579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804579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30</w:t>
            </w:r>
            <w:proofErr w:type="gramEnd"/>
            <w:r w:rsidR="00804579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="00804579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1CC22BD7" w14:textId="0E239BCC" w:rsidR="00804579" w:rsidRPr="006D32FE" w:rsidRDefault="00804579" w:rsidP="0080457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336DB9" w14:textId="77777777" w:rsidR="00804579" w:rsidRPr="00A76F6B" w:rsidRDefault="00804579" w:rsidP="0080457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Activator</w:t>
            </w:r>
          </w:p>
          <w:p w14:paraId="5005144B" w14:textId="77777777" w:rsidR="00804579" w:rsidRPr="00A76F6B" w:rsidRDefault="00804579" w:rsidP="0080457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: Elements of Art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proofErr w:type="gramEnd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6DE86307" w14:textId="58060741" w:rsidR="00804579" w:rsidRDefault="00804579" w:rsidP="0080457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iscussing </w:t>
            </w:r>
            <w:r w:rsidR="00A74E98">
              <w:rPr>
                <w:rFonts w:ascii="Cambria" w:hAnsi="Cambria"/>
                <w:color w:val="000000" w:themeColor="text1"/>
                <w:sz w:val="20"/>
                <w:szCs w:val="20"/>
              </w:rPr>
              <w:t>Shape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0</w:t>
            </w:r>
            <w:proofErr w:type="gramEnd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072BED58" w14:textId="6FA8D8C0" w:rsidR="00804579" w:rsidRDefault="00A74E98" w:rsidP="0080457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servational Drawing still life </w:t>
            </w:r>
            <w:proofErr w:type="gramStart"/>
            <w:r w:rsidR="00804579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804579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30</w:t>
            </w:r>
            <w:proofErr w:type="gramEnd"/>
            <w:r w:rsidR="00804579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="00804579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60189BE3" w14:textId="30001D50" w:rsidR="00804579" w:rsidRPr="006D32FE" w:rsidRDefault="00804579" w:rsidP="0080457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E7E13E" w14:textId="77777777" w:rsidR="00804579" w:rsidRPr="00A76F6B" w:rsidRDefault="00804579" w:rsidP="0080457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Activator</w:t>
            </w:r>
          </w:p>
          <w:p w14:paraId="3CB8E6FC" w14:textId="77777777" w:rsidR="00804579" w:rsidRPr="00A76F6B" w:rsidRDefault="00804579" w:rsidP="0080457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: Elements of Art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proofErr w:type="gramEnd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1C8214C3" w14:textId="4DA55AA4" w:rsidR="00804579" w:rsidRDefault="00804579" w:rsidP="0080457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iscussing </w:t>
            </w:r>
            <w:r w:rsidR="00A74E98">
              <w:rPr>
                <w:rFonts w:ascii="Cambria" w:hAnsi="Cambria"/>
                <w:color w:val="000000" w:themeColor="text1"/>
                <w:sz w:val="20"/>
                <w:szCs w:val="20"/>
              </w:rPr>
              <w:t>Shape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0</w:t>
            </w:r>
            <w:proofErr w:type="gramEnd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45632DB1" w14:textId="280FE687" w:rsidR="00804579" w:rsidRDefault="00A74E98" w:rsidP="0080457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servational Drawing still life </w:t>
            </w:r>
            <w:proofErr w:type="gramStart"/>
            <w:r w:rsidR="00804579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804579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30</w:t>
            </w:r>
            <w:proofErr w:type="gramEnd"/>
            <w:r w:rsidR="00804579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="00804579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2B2149EE" w14:textId="3B3D0EBA" w:rsidR="00804579" w:rsidRPr="006D32FE" w:rsidRDefault="00804579" w:rsidP="0080457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804579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804579" w:rsidRDefault="00804579" w:rsidP="00804579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804579" w:rsidRDefault="00804579" w:rsidP="00804579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804579" w:rsidRDefault="00804579" w:rsidP="00804579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804579" w:rsidRPr="00906657" w:rsidRDefault="00804579" w:rsidP="0080457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804579" w:rsidRPr="00906657" w:rsidRDefault="00804579" w:rsidP="0080457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804579" w:rsidRPr="006D32FE" w:rsidRDefault="00804579" w:rsidP="0080457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1B7FCD8D" w:rsidR="00804579" w:rsidRPr="006D32FE" w:rsidRDefault="00804579" w:rsidP="0080457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Discuss Artwork, providing context and historical understanding. Exploring how </w:t>
            </w:r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>Shape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can be used to create a variety of styles and subjects.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3C59290F" w:rsidR="00804579" w:rsidRPr="006D32FE" w:rsidRDefault="00804579" w:rsidP="0080457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Discuss Artwork, providing context and historical understanding. Exploring how </w:t>
            </w:r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>Shape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can be used to create a variety of styles and subjects.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7452E6AD" w:rsidR="00804579" w:rsidRPr="006D32FE" w:rsidRDefault="00804579" w:rsidP="0080457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Discuss Artwork, providing context and historical understanding. Exploring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how </w:t>
            </w:r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 xml:space="preserve"> Shape</w:t>
            </w:r>
            <w:proofErr w:type="gramEnd"/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can be used to create a variety of styles and subjects.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5DDBC65E" w:rsidR="00804579" w:rsidRPr="006D32FE" w:rsidRDefault="00804579" w:rsidP="0080457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 Artwork, providing context and historical understanding. Exploring how</w:t>
            </w:r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 xml:space="preserve"> Shape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an be used to create a variety of styles and subjects.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23767EF3" w:rsidR="00804579" w:rsidRPr="006D32FE" w:rsidRDefault="00804579" w:rsidP="0080457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 Artwork, providing context and historical understanding. Exploring how</w:t>
            </w:r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 xml:space="preserve"> Shape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an be used to create a variety of styles and subjects. </w:t>
            </w:r>
          </w:p>
        </w:tc>
      </w:tr>
      <w:tr w:rsidR="00CA427B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CA427B" w:rsidRPr="006D32FE" w:rsidRDefault="00CA427B" w:rsidP="00CA427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CA427B" w:rsidRDefault="00CA427B" w:rsidP="00CA427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CA427B" w:rsidRDefault="00CA427B" w:rsidP="00CA427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CA427B" w:rsidRDefault="00CA427B" w:rsidP="00CA427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CA427B" w:rsidRPr="00906657" w:rsidRDefault="00CA427B" w:rsidP="00CA427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CA427B" w:rsidRPr="006D32FE" w:rsidRDefault="00CA427B" w:rsidP="00CA427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52575DB3" w:rsidR="00CA427B" w:rsidRPr="006D32FE" w:rsidRDefault="00CA427B" w:rsidP="00CA427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plain how</w:t>
            </w:r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proofErr w:type="gramStart"/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 xml:space="preserve">Shape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can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be used in art, elaborate how to determine what types of </w:t>
            </w:r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 xml:space="preserve"> Shape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s are used to create masterpieces as well as student artwork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6C79B34B" w:rsidR="00CA427B" w:rsidRPr="006D32FE" w:rsidRDefault="00CA427B" w:rsidP="00CA427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plain how</w:t>
            </w:r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 xml:space="preserve"> Shape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an be used in art, elaborate how to determine what types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of </w:t>
            </w:r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 xml:space="preserve"> Shapes</w:t>
            </w:r>
            <w:proofErr w:type="gramEnd"/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re used to create masterpieces as well as student artwork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844DB" w14:textId="1BF41571" w:rsidR="00CA427B" w:rsidRPr="006D32FE" w:rsidRDefault="00CA427B" w:rsidP="00CA427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plain how</w:t>
            </w:r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 xml:space="preserve"> Shape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can be used in art, elaborate how to determine what types of</w:t>
            </w:r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 xml:space="preserve"> Shapes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are used to create masterpieces as well as student artwork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302F9483" w:rsidR="00CA427B" w:rsidRPr="006D32FE" w:rsidRDefault="00CA427B" w:rsidP="00CA427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plain how</w:t>
            </w:r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 xml:space="preserve"> Shape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an be used in art, elaborate how to determine what types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of </w:t>
            </w:r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 xml:space="preserve"> Shapes</w:t>
            </w:r>
            <w:proofErr w:type="gramEnd"/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re used to create masterpieces as well as student artwork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28893F1E" w:rsidR="00CA427B" w:rsidRPr="006D32FE" w:rsidRDefault="00CA427B" w:rsidP="00CA427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xplain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how </w:t>
            </w:r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 xml:space="preserve"> Shape</w:t>
            </w:r>
            <w:proofErr w:type="gramEnd"/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can be used in art, elaborate how to determine what types of </w:t>
            </w:r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 xml:space="preserve"> Shapes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are used to create masterpieces as well as student artwork.</w:t>
            </w:r>
          </w:p>
        </w:tc>
      </w:tr>
      <w:tr w:rsidR="00CA427B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CA427B" w:rsidRPr="006D32FE" w:rsidRDefault="00CA427B" w:rsidP="00CA427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CA427B" w:rsidRDefault="00CA427B" w:rsidP="00CA427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CA427B" w:rsidRPr="006D32FE" w:rsidRDefault="00CA427B" w:rsidP="00CA427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CA427B" w:rsidRPr="00906657" w:rsidRDefault="00CA427B" w:rsidP="00CA427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CA427B" w:rsidRDefault="00CA427B" w:rsidP="00CA427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CA427B" w:rsidRPr="006D32FE" w:rsidRDefault="00CA427B" w:rsidP="00CA427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3BFF3052" w:rsidR="00CA427B" w:rsidRPr="006D32FE" w:rsidRDefault="00CA427B" w:rsidP="00CA427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Work on using line and the understanding of how various types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of </w:t>
            </w:r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 xml:space="preserve"> Shape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can evoke emotion or meaning, and incorporate that into your artwork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0E9594E7" w:rsidR="00CA427B" w:rsidRPr="006D32FE" w:rsidRDefault="00CA427B" w:rsidP="00CA427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Work on using line and the understanding of how various types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of </w:t>
            </w:r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>Shape</w:t>
            </w:r>
            <w:proofErr w:type="gramEnd"/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can evoke emotion or meaning</w:t>
            </w:r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and incorporate that into your artwork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2D7BC5A7" w:rsidR="00CA427B" w:rsidRPr="006D32FE" w:rsidRDefault="00CA427B" w:rsidP="00CA427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Work on using line and the understanding of how various types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of </w:t>
            </w:r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>Shape</w:t>
            </w:r>
            <w:proofErr w:type="gramEnd"/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can evoke emotion or </w:t>
            </w:r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>meaning and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incorporate that into your artwork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7CB06F75" w:rsidR="00CA427B" w:rsidRPr="006D32FE" w:rsidRDefault="00CA427B" w:rsidP="00CA427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on using line and the understanding of how various types of</w:t>
            </w:r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>Shape</w:t>
            </w:r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an evoke emotion or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meaning, and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incorporate that into your artwork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020110E1" w:rsidR="00CA427B" w:rsidRPr="006D32FE" w:rsidRDefault="00CA427B" w:rsidP="00CA427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on using line and the understanding of how various types of</w:t>
            </w:r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>Shape</w:t>
            </w:r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an evoke emotion or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meaning, and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incorporate that into your artwork.</w:t>
            </w:r>
          </w:p>
        </w:tc>
      </w:tr>
      <w:tr w:rsidR="00CA427B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CA427B" w:rsidRPr="006D32FE" w:rsidRDefault="00CA427B" w:rsidP="00CA427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CA427B" w:rsidRPr="006D32FE" w:rsidRDefault="00CA427B" w:rsidP="00CA427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CA427B" w:rsidRPr="006D32FE" w:rsidRDefault="00CA427B" w:rsidP="00CA427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E7A6B1" w14:textId="37A2D449" w:rsidR="00CA427B" w:rsidRDefault="001C2B0C" w:rsidP="00CA427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will be able to express their emotions and ideas through the elements of art,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particularly </w:t>
            </w:r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>Shape</w:t>
            </w:r>
            <w:proofErr w:type="gramEnd"/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.</w:t>
            </w:r>
          </w:p>
          <w:p w14:paraId="75988913" w14:textId="5AAF6C26" w:rsidR="00DA3E7F" w:rsidRPr="006D32FE" w:rsidRDefault="00DA3E7F" w:rsidP="00CA427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D80305" w14:textId="0F5A548B" w:rsidR="001C2B0C" w:rsidRDefault="001C2B0C" w:rsidP="001C2B0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will be able to express their emotions and ideas through the elements of art,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particularly </w:t>
            </w:r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>Shape</w:t>
            </w:r>
            <w:proofErr w:type="gramEnd"/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.</w:t>
            </w:r>
          </w:p>
          <w:p w14:paraId="77CFA3CC" w14:textId="77777777" w:rsidR="00CA427B" w:rsidRPr="006D32FE" w:rsidRDefault="00CA427B" w:rsidP="00CA427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F88F29" w14:textId="639A02B5" w:rsidR="001C2B0C" w:rsidRDefault="001C2B0C" w:rsidP="001C2B0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ill be able to express their emotions and ideas through the elements of art, particularly</w:t>
            </w:r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proofErr w:type="gramStart"/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>Shape</w:t>
            </w:r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.</w:t>
            </w:r>
            <w:proofErr w:type="gramEnd"/>
          </w:p>
          <w:p w14:paraId="73CBB9B9" w14:textId="77777777" w:rsidR="00CA427B" w:rsidRPr="006D32FE" w:rsidRDefault="00CA427B" w:rsidP="00CA427B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990884" w14:textId="0DCFCE9B" w:rsidR="001C2B0C" w:rsidRDefault="001C2B0C" w:rsidP="001C2B0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will be able to express their emotions and ideas through the elements of art,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particularly </w:t>
            </w:r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>Shape</w:t>
            </w:r>
            <w:proofErr w:type="gramEnd"/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.</w:t>
            </w:r>
          </w:p>
          <w:p w14:paraId="69A0EEB5" w14:textId="77777777" w:rsidR="00CA427B" w:rsidRPr="006D32FE" w:rsidRDefault="00CA427B" w:rsidP="00CA427B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E863BB" w14:textId="76F34E27" w:rsidR="001C2B0C" w:rsidRDefault="001C2B0C" w:rsidP="001C2B0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ill be able to express their emotions and ideas through the elements of art, particularly</w:t>
            </w:r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>Shape</w:t>
            </w:r>
            <w:r w:rsidR="00A74E98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.</w:t>
            </w:r>
          </w:p>
          <w:p w14:paraId="5DF2835F" w14:textId="77777777" w:rsidR="00CA427B" w:rsidRPr="006D32FE" w:rsidRDefault="00CA427B" w:rsidP="00CA427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CA427B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CA427B" w:rsidRPr="006D32FE" w:rsidRDefault="00CA427B" w:rsidP="00CA427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CA427B" w:rsidRPr="006D32FE" w:rsidRDefault="00CA427B" w:rsidP="00CA427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7428CB1E" w:rsidR="00CA427B" w:rsidRPr="006D32FE" w:rsidRDefault="001C2B0C" w:rsidP="00CA427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 will be given to students who need extra time to process and execute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4E9F8F0A" w:rsidR="00CA427B" w:rsidRPr="006D32FE" w:rsidRDefault="001C2B0C" w:rsidP="00CA427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 will be given to students who need extra time to process and execute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5A3F4C3F" w:rsidR="00CA427B" w:rsidRPr="006D32FE" w:rsidRDefault="001C2B0C" w:rsidP="00CA427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 will be given to students who need extra time to process and execute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495CF004" w:rsidR="00CA427B" w:rsidRPr="006D32FE" w:rsidRDefault="001C2B0C" w:rsidP="00CA427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 will be given to students who need extra time to process and execute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0D70AF36" w:rsidR="00CA427B" w:rsidRPr="006D32FE" w:rsidRDefault="001C2B0C" w:rsidP="00CA427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 will be given to students who need extra time to process and execute.</w:t>
            </w:r>
          </w:p>
        </w:tc>
      </w:tr>
      <w:tr w:rsidR="00CA427B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CA427B" w:rsidRPr="006D32FE" w:rsidRDefault="00CA427B" w:rsidP="00CA427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CA427B" w:rsidRPr="006D32FE" w:rsidRDefault="00CA427B" w:rsidP="00CA427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290D5EC6" w:rsidR="00CA427B" w:rsidRPr="006D32FE" w:rsidRDefault="001C2B0C" w:rsidP="00CA427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structions given for the assignment will be made available in Spanish as well as English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538AEE3A" w:rsidR="00CA427B" w:rsidRPr="006D32FE" w:rsidRDefault="001C2B0C" w:rsidP="00CA427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structions given for the assignment will be made available in Spanish as well as English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13E2187A" w:rsidR="00CA427B" w:rsidRPr="006D32FE" w:rsidRDefault="001C2B0C" w:rsidP="00CA427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structions given for the assignment will be made available in Spanish as well as English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63D1ACAD" w:rsidR="00CA427B" w:rsidRPr="006D32FE" w:rsidRDefault="001C2B0C" w:rsidP="00CA427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structions given for the assignment will be made available in Spanish as well as English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7DDA5710" w:rsidR="00CA427B" w:rsidRPr="006D32FE" w:rsidRDefault="001C2B0C" w:rsidP="00CA427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structions given for the assignment will be made available in Spanish as well as English.</w:t>
            </w:r>
          </w:p>
        </w:tc>
      </w:tr>
      <w:tr w:rsidR="00CA427B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CA427B" w:rsidRPr="006D32FE" w:rsidRDefault="00CA427B" w:rsidP="00CA427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CA427B" w:rsidRPr="006D32FE" w:rsidRDefault="00CA427B" w:rsidP="00CA427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CA427B" w:rsidRPr="006D32FE" w:rsidRDefault="00CA427B" w:rsidP="00CA427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CA427B" w:rsidRPr="006D32FE" w:rsidRDefault="00CA427B" w:rsidP="00CA427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5B1D3389" w:rsidR="00CA427B" w:rsidRPr="006D32FE" w:rsidRDefault="001C2B0C" w:rsidP="00CA427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This week’s assignment is a preassessment. There will also be discussions and summative assessments that will indicate student achievement.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58E742D3" w:rsidR="00CA427B" w:rsidRPr="006D32FE" w:rsidRDefault="001C2B0C" w:rsidP="00CA427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his week’s assignment is a preassessment. There will also be discussions and summative assessments that will indicate student achievement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3AFB8586" w:rsidR="00CA427B" w:rsidRPr="006D32FE" w:rsidRDefault="001C2B0C" w:rsidP="00CA427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his week’s assignment is a preassessment. There will also be discussions and summative assessments that will indicate student achievement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5E3E3C98" w:rsidR="00CA427B" w:rsidRPr="006D32FE" w:rsidRDefault="001C2B0C" w:rsidP="00CA427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his week’s assignment is a preassessment. There will also be discussions and summative assessments that will indicate student achievement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98A8B" w14:textId="14A78809" w:rsidR="00CA427B" w:rsidRPr="006D32FE" w:rsidRDefault="001C2B0C" w:rsidP="00CA427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his week’s assignment is a preassessment. There will also be discussions and summative assessments that will indicate student achievement.</w:t>
            </w:r>
          </w:p>
        </w:tc>
      </w:tr>
      <w:tr w:rsidR="00CA427B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CA427B" w:rsidRPr="006D32FE" w:rsidRDefault="00CA427B" w:rsidP="00CA427B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CA427B" w:rsidRPr="006D32FE" w:rsidRDefault="00CA427B" w:rsidP="00CA427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73B27DDC" w:rsidR="00CA427B" w:rsidRPr="006D32FE" w:rsidRDefault="001C2B0C" w:rsidP="00CA427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hey will work through misunderstanding as they revise their artwork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558732FD" w:rsidR="00CA427B" w:rsidRPr="006D32FE" w:rsidRDefault="001C2B0C" w:rsidP="00CA427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hey will work through misunderstanding as they revise their artwork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3EBBE5CF" w:rsidR="00CA427B" w:rsidRPr="006D32FE" w:rsidRDefault="001C2B0C" w:rsidP="00CA427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hey will work through misunderstanding as they revise their artwork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496BFE21" w:rsidR="00CA427B" w:rsidRPr="006D32FE" w:rsidRDefault="001C2B0C" w:rsidP="00CA427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hey will work through misunderstanding as they revise their artwork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4F012037" w:rsidR="00CA427B" w:rsidRPr="006D32FE" w:rsidRDefault="001C2B0C" w:rsidP="00CA427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hey will work through misunderstanding as they revise their artwork.</w:t>
            </w:r>
          </w:p>
        </w:tc>
      </w:tr>
      <w:tr w:rsidR="00CA427B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CA427B" w:rsidRPr="006D32FE" w:rsidRDefault="00CA427B" w:rsidP="00CA427B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CA427B" w:rsidRPr="006D32FE" w:rsidRDefault="00CA427B" w:rsidP="00CA427B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CA427B" w:rsidRPr="006D32FE" w:rsidRDefault="00CA427B" w:rsidP="00CA427B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CA427B" w:rsidRPr="006D32FE" w:rsidRDefault="00CA427B" w:rsidP="00CA427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06EE2763" w:rsidR="00CA427B" w:rsidRPr="006D32FE" w:rsidRDefault="001C2B0C" w:rsidP="00CA427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 second composition will be offered to those who finish quicker than other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65C75D58" w:rsidR="00CA427B" w:rsidRPr="006D32FE" w:rsidRDefault="001C2B0C" w:rsidP="00CA427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 second composition will be offered to those who finish quicker than other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2C54E744" w:rsidR="00CA427B" w:rsidRPr="006D32FE" w:rsidRDefault="001C2B0C" w:rsidP="00CA427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 second composition will be offered to those who finish quicker than other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5038DD90" w:rsidR="00CA427B" w:rsidRPr="006D32FE" w:rsidRDefault="001C2B0C" w:rsidP="00CA427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 second composition will be offered to those who finish quicker than other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3098D08E" w:rsidR="00CA427B" w:rsidRPr="006D32FE" w:rsidRDefault="001C2B0C" w:rsidP="00CA427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 second composition will be offered to those who finish quicker than others.</w:t>
            </w:r>
          </w:p>
        </w:tc>
      </w:tr>
      <w:tr w:rsidR="00CA427B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CA427B" w:rsidRDefault="00CA427B" w:rsidP="00CA427B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CA427B" w:rsidRPr="00EB6477" w:rsidRDefault="00CA427B" w:rsidP="00CA427B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CA427B" w:rsidRPr="006D32FE" w:rsidRDefault="00CA427B" w:rsidP="00CA427B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5675F0C3" w:rsidR="00CA427B" w:rsidRPr="006D32FE" w:rsidRDefault="001C2B0C" w:rsidP="00CA427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structive and engaging tutorials and creative informative videos will be shown throughout slide presentation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3EEEF017" w:rsidR="00CA427B" w:rsidRPr="006D32FE" w:rsidRDefault="001C2B0C" w:rsidP="00CA427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structive and engaging tutorials and creative informative videos will be shown throughout slide presentation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6F7D6A6F" w:rsidR="00CA427B" w:rsidRPr="006D32FE" w:rsidRDefault="001C2B0C" w:rsidP="00CA427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structive and engaging tutorials and creative informative videos will be shown throughout slide presentation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39691A7D" w:rsidR="00CA427B" w:rsidRPr="006D32FE" w:rsidRDefault="001C2B0C" w:rsidP="00CA427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structive and engaging tutorials and creative informative videos will be shown throughout slide presentation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1029F21F" w:rsidR="00CA427B" w:rsidRPr="006D32FE" w:rsidRDefault="001C2B0C" w:rsidP="00CA427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structive and engaging tutorials and creative informative videos will be shown throughout slide presentation.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2250"/>
        <w:gridCol w:w="2340"/>
        <w:gridCol w:w="2430"/>
        <w:gridCol w:w="2455"/>
        <w:gridCol w:w="2520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6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1E5C9C" w:rsidRPr="000315E9" w14:paraId="7C124072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119BCAF0" w14:textId="69CA7546" w:rsidR="001E5C9C" w:rsidRPr="000315E9" w:rsidRDefault="001E5C9C" w:rsidP="001E5C9C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FA46AF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EEF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8F8B06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793C0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4A545AB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129B19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78FD3A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3B6FA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DC2EAA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5C4FB37" w14:textId="785499DC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590B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73BCC97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C89BB1D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ADC1C2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92FFA9A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30ADACE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1CEF44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4B7E4A3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0E63B22" w14:textId="17097D9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F9A4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5EDE6F1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6594C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7AD5E7D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7B2BC85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9B1BC72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297519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22197B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B774C22" w14:textId="5704EB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28D3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2ECF92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C31429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8D3FF9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800CC7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11B1138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146E62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27F8444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AB0AAD0" w14:textId="5AF4FD0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ACA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9893E0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11DF60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65742F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556D8F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FCE6DF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D5EA98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039B5E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695CE25" w14:textId="039C19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</w:tr>
      <w:tr w:rsidR="00FA46AF" w:rsidRPr="000315E9" w14:paraId="64E372A1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582BBE4E" w14:textId="5CE6A2E7" w:rsidR="00FA46AF" w:rsidRPr="000315E9" w:rsidRDefault="00FA46AF" w:rsidP="00FA46A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(Multiple opportunities to engage in science, Makes since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1D7E04C3" w14:textId="39C1BAE5" w:rsidR="00FA46AF" w:rsidRPr="000315E9" w:rsidRDefault="00FA46AF" w:rsidP="00FA46AF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14:paraId="06895D3F" w14:textId="77777777" w:rsidR="00FA46AF" w:rsidRPr="000315E9" w:rsidRDefault="00FA46AF" w:rsidP="00FA46AF">
            <w:pPr>
              <w:rPr>
                <w:rFonts w:ascii="Cambria" w:hAnsi="Cambria"/>
                <w:b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</w:rPr>
              <w:t>SUGGESTED OPPORTUNITIES FOR TECHNOLOGY</w:t>
            </w:r>
          </w:p>
          <w:p w14:paraId="5ECAFA66" w14:textId="77777777" w:rsidR="00FA46AF" w:rsidRPr="000315E9" w:rsidRDefault="00FA46AF" w:rsidP="00FA46AF">
            <w:pPr>
              <w:rPr>
                <w:rFonts w:ascii="Cambria" w:hAnsi="Cambria" w:cs="Calibri"/>
                <w:sz w:val="19"/>
                <w:szCs w:val="19"/>
              </w:rPr>
            </w:pPr>
            <w:r w:rsidRPr="000315E9">
              <w:rPr>
                <w:rFonts w:ascii="Cambria" w:hAnsi="Cambria" w:cs="Calibri"/>
                <w:sz w:val="19"/>
                <w:szCs w:val="19"/>
              </w:rPr>
              <w:t>Log into Pearson Savvas Realize platform via Clever and Canvas before accessing identified hyperlinked materials.</w:t>
            </w:r>
          </w:p>
          <w:p w14:paraId="2BF503F5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2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Studying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1A58CDE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3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Prokaryotes and Eukaryotes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71A09B2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4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Multicellular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3CF2E4F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hAnsi="Cambria"/>
                <w:b/>
                <w:i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e Video: </w:t>
            </w:r>
            <w:hyperlink r:id="rId15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4D4739A4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hAnsi="Cambria"/>
                <w:i/>
                <w:color w:val="auto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6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 Flocabulary</w:t>
              </w:r>
            </w:hyperlink>
          </w:p>
          <w:p w14:paraId="407B14D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bookmarkStart w:id="1" w:name="_Hlk137650058"/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7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</w:t>
            </w:r>
          </w:p>
          <w:p w14:paraId="4CDBEBF3" w14:textId="77777777" w:rsidR="00FA46AF" w:rsidRPr="000315E9" w:rsidRDefault="00FA46AF" w:rsidP="00FA46AF">
            <w:pPr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YouTube Video: </w:t>
            </w:r>
            <w:hyperlink r:id="rId18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  <w:bookmarkEnd w:id="1"/>
          </w:p>
          <w:p w14:paraId="084BD4F4" w14:textId="2BF7B3AD" w:rsidR="00FA46AF" w:rsidRPr="000315E9" w:rsidRDefault="00FA46AF" w:rsidP="00FA46AF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9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YouTube Video: </w:t>
            </w:r>
            <w:hyperlink r:id="rId20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54125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12498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5DA9A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FF153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A03E0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FA46AF" w:rsidRPr="000315E9" w14:paraId="3B574703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B8F396" w14:textId="2BED620B" w:rsidR="007B380C" w:rsidRPr="000315E9" w:rsidRDefault="007A6953" w:rsidP="007B380C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lastRenderedPageBreak/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>MATH (S):</w:t>
            </w:r>
          </w:p>
          <w:p w14:paraId="3A470230" w14:textId="3E7E1017" w:rsidR="00FA46AF" w:rsidRPr="000315E9" w:rsidRDefault="00FA46AF" w:rsidP="00FA46AF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manipulatives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might be integrated into the lesson? What did you learn from using the manipulative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BCF77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2F4E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91DC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72990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258D8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7A6953" w:rsidRPr="000315E9" w14:paraId="20A641FA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1549A" w14:textId="77777777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: </w:t>
            </w:r>
          </w:p>
          <w:p w14:paraId="028CA8CD" w14:textId="387E3D36" w:rsidR="007A6953" w:rsidRPr="000315E9" w:rsidRDefault="007A6953" w:rsidP="007A6953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Explore, Understand &amp; Apply, Practice &amp; Problem Solving, and Assess &amp; Differentiat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  <w:p w14:paraId="3091451F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TEACHER PLANS: </w:t>
            </w:r>
          </w:p>
          <w:p w14:paraId="693475F8" w14:textId="0C583FB9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Components of the</w:t>
            </w:r>
          </w:p>
          <w:p w14:paraId="7FF737C4" w14:textId="1C9E9F76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35310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66634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BA71D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6F5A6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AD3A6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491C4A4D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C2DC3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GEOMETRY: </w:t>
            </w:r>
          </w:p>
          <w:p w14:paraId="1B511297" w14:textId="77777777" w:rsid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activities/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roblems are you planning to use fo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Launch the Lesson, Explore It, Examples &amp; Self-Assessment, and Practic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296AB51E" w14:textId="5DFF0433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300B5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F2487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923C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EC09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E5FC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6C147B9B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FE9DA" w14:textId="3F8AEB45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I: </w:t>
            </w:r>
          </w:p>
          <w:p w14:paraId="12458E7B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Launch, Explore &amp; Develop, and Reflect &amp; 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3450799B" w14:textId="1662E25F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5F7FE" w14:textId="1177CE5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7861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010C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F5AE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F6939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0ADA992D" w14:textId="77777777" w:rsidR="00DD4142" w:rsidRDefault="00DD4142">
      <w: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39"/>
        <w:gridCol w:w="2160"/>
        <w:gridCol w:w="2453"/>
        <w:gridCol w:w="2407"/>
        <w:gridCol w:w="2633"/>
        <w:gridCol w:w="2520"/>
      </w:tblGrid>
      <w:tr w:rsidR="000315E9" w:rsidRPr="000315E9" w14:paraId="020B354C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9D914" w14:textId="41B9AACF" w:rsidR="00DD4142" w:rsidRDefault="00DD4142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</w:p>
          <w:p w14:paraId="5D7D502D" w14:textId="4D9B1B0E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BA1BA9" w14:textId="77777777" w:rsid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text(s) will be used for each phase of gradual release of responsibility? </w:t>
            </w:r>
          </w:p>
          <w:p w14:paraId="767FF81F" w14:textId="1042DA3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hases of gradual release.</w:t>
            </w:r>
          </w:p>
          <w:p w14:paraId="17644059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  <w:p w14:paraId="66B86291" w14:textId="1EBCC699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Have you read and annotated the text(s)? (Show me) · What type of literary text or informational text will you use? · Did the text(s) come from the reading prescriptions? If not, why was this text chosen? · Is the text in the Wonders or myPerspectives curriculum? · What real life examples appear in the text or can be used to help students make meaning from the text? · What components of the text will be difficult for your students? · What is the flow of instruction? Is it aligned to the Gradual Release of Responsibility? Gradual Release Questions · Please show me your exemplar for the I Do. What will be modeled? · What will be done through partner work? Independently? · What student misconceptions are you anticipating and why?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A491D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3C1B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B5DB3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767C2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62376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3A095EA6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7297F" w14:textId="166FE5A9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ECF8BA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igh-Quality Texts: </w:t>
            </w:r>
          </w:p>
          <w:p w14:paraId="710EF3A6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1</w:t>
            </w:r>
          </w:p>
          <w:p w14:paraId="3265369D" w14:textId="65A61FB6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Focus each lesson on a high-quality text (or multiple texts).</w:t>
            </w:r>
          </w:p>
          <w:p w14:paraId="5DDFB9B6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-Specific Questions:</w:t>
            </w:r>
          </w:p>
          <w:p w14:paraId="6AE46D61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2</w:t>
            </w:r>
          </w:p>
          <w:p w14:paraId="5DEA6CF3" w14:textId="6F49FA97" w:rsidR="000315E9" w:rsidRPr="000315E9" w:rsidRDefault="000315E9" w:rsidP="000315E9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mploy questions and tasks, both oral and written, that are text-specific and accurately address the analytical thinking required by the grade-level standards.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27E9F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Style w:val="normaltextrun"/>
                <w:rFonts w:ascii="Cambria" w:hAnsi="Cambria" w:cs="Arial"/>
                <w:color w:val="000000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0532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3049D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4E822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A25D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65594855" w14:textId="44DE8029" w:rsidR="00200BA8" w:rsidRPr="000315E9" w:rsidRDefault="00200BA8" w:rsidP="00200BA8">
      <w:pPr>
        <w:widowControl w:val="0"/>
        <w:spacing w:line="240" w:lineRule="auto"/>
        <w:rPr>
          <w:rFonts w:ascii="Cambria" w:hAnsi="Cambria"/>
          <w:sz w:val="19"/>
          <w:szCs w:val="19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21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452D72" w14:textId="77777777" w:rsidR="008254FD" w:rsidRDefault="008254FD">
      <w:pPr>
        <w:spacing w:line="240" w:lineRule="auto"/>
      </w:pPr>
      <w:r>
        <w:separator/>
      </w:r>
    </w:p>
  </w:endnote>
  <w:endnote w:type="continuationSeparator" w:id="0">
    <w:p w14:paraId="244D6A8F" w14:textId="77777777" w:rsidR="008254FD" w:rsidRDefault="008254F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E44D44" w14:textId="77777777" w:rsidR="008254FD" w:rsidRDefault="008254FD">
      <w:pPr>
        <w:spacing w:line="240" w:lineRule="auto"/>
      </w:pPr>
      <w:r>
        <w:separator/>
      </w:r>
    </w:p>
  </w:footnote>
  <w:footnote w:type="continuationSeparator" w:id="0">
    <w:p w14:paraId="666BCDC7" w14:textId="77777777" w:rsidR="008254FD" w:rsidRDefault="008254F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0A61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21A1F"/>
    <w:rsid w:val="00121C77"/>
    <w:rsid w:val="001223E9"/>
    <w:rsid w:val="001347A0"/>
    <w:rsid w:val="00136232"/>
    <w:rsid w:val="001475C3"/>
    <w:rsid w:val="001507B1"/>
    <w:rsid w:val="0015239A"/>
    <w:rsid w:val="00160666"/>
    <w:rsid w:val="00161597"/>
    <w:rsid w:val="0016394C"/>
    <w:rsid w:val="00163CA6"/>
    <w:rsid w:val="00165822"/>
    <w:rsid w:val="00171106"/>
    <w:rsid w:val="00172A84"/>
    <w:rsid w:val="0017795F"/>
    <w:rsid w:val="00184502"/>
    <w:rsid w:val="00185F61"/>
    <w:rsid w:val="00187BF6"/>
    <w:rsid w:val="001908EB"/>
    <w:rsid w:val="001A0360"/>
    <w:rsid w:val="001B05F5"/>
    <w:rsid w:val="001B168C"/>
    <w:rsid w:val="001C08DA"/>
    <w:rsid w:val="001C2B0C"/>
    <w:rsid w:val="001C323D"/>
    <w:rsid w:val="001C5778"/>
    <w:rsid w:val="001C57EE"/>
    <w:rsid w:val="001C7461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8D0"/>
    <w:rsid w:val="00293DDC"/>
    <w:rsid w:val="00294ECB"/>
    <w:rsid w:val="00294ED1"/>
    <w:rsid w:val="002A22E5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30698"/>
    <w:rsid w:val="00341DB6"/>
    <w:rsid w:val="00343612"/>
    <w:rsid w:val="00345EA3"/>
    <w:rsid w:val="00355704"/>
    <w:rsid w:val="003643CE"/>
    <w:rsid w:val="00365F10"/>
    <w:rsid w:val="0036648D"/>
    <w:rsid w:val="00371E81"/>
    <w:rsid w:val="00377BDA"/>
    <w:rsid w:val="00381963"/>
    <w:rsid w:val="00382425"/>
    <w:rsid w:val="0038282E"/>
    <w:rsid w:val="0039668A"/>
    <w:rsid w:val="003A079B"/>
    <w:rsid w:val="003C230C"/>
    <w:rsid w:val="003C2E29"/>
    <w:rsid w:val="003C4547"/>
    <w:rsid w:val="003D6265"/>
    <w:rsid w:val="003E006A"/>
    <w:rsid w:val="003E01DF"/>
    <w:rsid w:val="003E446D"/>
    <w:rsid w:val="00400157"/>
    <w:rsid w:val="00403FDF"/>
    <w:rsid w:val="004161FB"/>
    <w:rsid w:val="00417B98"/>
    <w:rsid w:val="004239A9"/>
    <w:rsid w:val="00433BFF"/>
    <w:rsid w:val="004361AD"/>
    <w:rsid w:val="00436220"/>
    <w:rsid w:val="00437CAC"/>
    <w:rsid w:val="00442474"/>
    <w:rsid w:val="004452A4"/>
    <w:rsid w:val="00476E1A"/>
    <w:rsid w:val="0048706C"/>
    <w:rsid w:val="00487501"/>
    <w:rsid w:val="004963D9"/>
    <w:rsid w:val="004A1AE1"/>
    <w:rsid w:val="004A1BDA"/>
    <w:rsid w:val="004C1CDC"/>
    <w:rsid w:val="004C4218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72052"/>
    <w:rsid w:val="005773D0"/>
    <w:rsid w:val="00577BD7"/>
    <w:rsid w:val="00585A19"/>
    <w:rsid w:val="00591524"/>
    <w:rsid w:val="005A278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D2579"/>
    <w:rsid w:val="005D5C60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767B"/>
    <w:rsid w:val="0067071E"/>
    <w:rsid w:val="006772C6"/>
    <w:rsid w:val="00680798"/>
    <w:rsid w:val="00686222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2C46"/>
    <w:rsid w:val="006F6DBD"/>
    <w:rsid w:val="00704EE0"/>
    <w:rsid w:val="00715AFC"/>
    <w:rsid w:val="0072117D"/>
    <w:rsid w:val="00721422"/>
    <w:rsid w:val="00723577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4579"/>
    <w:rsid w:val="00807AA1"/>
    <w:rsid w:val="00813119"/>
    <w:rsid w:val="008220E5"/>
    <w:rsid w:val="008254FD"/>
    <w:rsid w:val="00825B8B"/>
    <w:rsid w:val="0083719C"/>
    <w:rsid w:val="00844C40"/>
    <w:rsid w:val="00857F27"/>
    <w:rsid w:val="00860FBC"/>
    <w:rsid w:val="008653CA"/>
    <w:rsid w:val="00865CE8"/>
    <w:rsid w:val="00890D11"/>
    <w:rsid w:val="00894EAC"/>
    <w:rsid w:val="00897EEF"/>
    <w:rsid w:val="008A362A"/>
    <w:rsid w:val="008A7EC3"/>
    <w:rsid w:val="008B5B3A"/>
    <w:rsid w:val="008C1F88"/>
    <w:rsid w:val="008D2EA1"/>
    <w:rsid w:val="008E72DA"/>
    <w:rsid w:val="00906657"/>
    <w:rsid w:val="009069FD"/>
    <w:rsid w:val="00913861"/>
    <w:rsid w:val="00917FFB"/>
    <w:rsid w:val="00925459"/>
    <w:rsid w:val="0093144C"/>
    <w:rsid w:val="00945E73"/>
    <w:rsid w:val="00947985"/>
    <w:rsid w:val="00955D52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5863"/>
    <w:rsid w:val="00A60798"/>
    <w:rsid w:val="00A64538"/>
    <w:rsid w:val="00A74114"/>
    <w:rsid w:val="00A74E98"/>
    <w:rsid w:val="00A75B35"/>
    <w:rsid w:val="00A76F6B"/>
    <w:rsid w:val="00A84287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F0BAA"/>
    <w:rsid w:val="00AF0F6C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0723"/>
    <w:rsid w:val="00BB375A"/>
    <w:rsid w:val="00BD4E5C"/>
    <w:rsid w:val="00BD4FFF"/>
    <w:rsid w:val="00BE7787"/>
    <w:rsid w:val="00BF215D"/>
    <w:rsid w:val="00C0709C"/>
    <w:rsid w:val="00C14E52"/>
    <w:rsid w:val="00C17172"/>
    <w:rsid w:val="00C27645"/>
    <w:rsid w:val="00C3609A"/>
    <w:rsid w:val="00C420E6"/>
    <w:rsid w:val="00C50CC4"/>
    <w:rsid w:val="00C539BF"/>
    <w:rsid w:val="00C6012D"/>
    <w:rsid w:val="00C67235"/>
    <w:rsid w:val="00C72FBD"/>
    <w:rsid w:val="00C75066"/>
    <w:rsid w:val="00C803EF"/>
    <w:rsid w:val="00C80C96"/>
    <w:rsid w:val="00C86963"/>
    <w:rsid w:val="00CA4031"/>
    <w:rsid w:val="00CA427B"/>
    <w:rsid w:val="00CA4E25"/>
    <w:rsid w:val="00CB398A"/>
    <w:rsid w:val="00CC22EC"/>
    <w:rsid w:val="00CD3935"/>
    <w:rsid w:val="00CD731F"/>
    <w:rsid w:val="00CE5B86"/>
    <w:rsid w:val="00CF0BB2"/>
    <w:rsid w:val="00CF468C"/>
    <w:rsid w:val="00D003CB"/>
    <w:rsid w:val="00D00D80"/>
    <w:rsid w:val="00D0422A"/>
    <w:rsid w:val="00D06D0D"/>
    <w:rsid w:val="00D1275D"/>
    <w:rsid w:val="00D1348C"/>
    <w:rsid w:val="00D15D13"/>
    <w:rsid w:val="00D33CAF"/>
    <w:rsid w:val="00D3688E"/>
    <w:rsid w:val="00D37FC7"/>
    <w:rsid w:val="00D4678E"/>
    <w:rsid w:val="00D6684F"/>
    <w:rsid w:val="00D72720"/>
    <w:rsid w:val="00D7352D"/>
    <w:rsid w:val="00D76EBA"/>
    <w:rsid w:val="00D843CA"/>
    <w:rsid w:val="00D8546D"/>
    <w:rsid w:val="00D9377A"/>
    <w:rsid w:val="00D939A9"/>
    <w:rsid w:val="00DA3E7F"/>
    <w:rsid w:val="00DA56B6"/>
    <w:rsid w:val="00DB0AE5"/>
    <w:rsid w:val="00DB30E5"/>
    <w:rsid w:val="00DB74FF"/>
    <w:rsid w:val="00DC2390"/>
    <w:rsid w:val="00DC39CB"/>
    <w:rsid w:val="00DD4142"/>
    <w:rsid w:val="00DD6DC7"/>
    <w:rsid w:val="00DE65CA"/>
    <w:rsid w:val="00DE7315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B17F9"/>
    <w:rsid w:val="00EB3028"/>
    <w:rsid w:val="00EB5FDB"/>
    <w:rsid w:val="00EB6477"/>
    <w:rsid w:val="00EC0BDD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72621"/>
    <w:rsid w:val="00F7595B"/>
    <w:rsid w:val="00F817DB"/>
    <w:rsid w:val="00FA46AF"/>
    <w:rsid w:val="00FB075A"/>
    <w:rsid w:val="00FB5998"/>
    <w:rsid w:val="00FC2913"/>
    <w:rsid w:val="00FC47CD"/>
    <w:rsid w:val="00FC5336"/>
    <w:rsid w:val="00FD61D5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3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62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avvasrealize.com/content/viewer/standalone/loader/view/77129596-546b-3cc5-8998-c3aec8db13d8/17/nonscorable?programId=553df26a-1307-37cd-952f-f1e052907e12&amp;programVersion=14&amp;containerId=1e9138e4-a67f-3312-995c-363936df6385&amp;containerVersion=15&amp;backUrl=https:%2F%2Fwww.savvasrealize.com%2Fdashboard%2Fprogram%2F553df26a-1307-37cd-952f-f1e052907e12%2F14%2Ftier%2F2908a01f-e88b-3ca3-a2b5-8d41f71b9669%2F15%2Flesson%2F1e9138e4-a67f-3312-995c-363936df6385%2F15&amp;locale=en&amp;programName=Tennessee%20Miller%20&amp;%20Levine%20Biology=" TargetMode="External"/><Relationship Id="rId18" Type="http://schemas.openxmlformats.org/officeDocument/2006/relationships/hyperlink" Target="https://www.youtube.com/watch?v=cQPVXrV0GNA&amp;t=64s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savvasrealize.com/content/viewer/standalone/loader/view/0d2c2dda-1e27-3879-af7b-35942d8d43cc/17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17" Type="http://schemas.openxmlformats.org/officeDocument/2006/relationships/hyperlink" Target="https://nearpod.com/t/science/9th/characteristics-of-life-L8128791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earpod.com/library/preview/viruses-L67321075" TargetMode="External"/><Relationship Id="rId20" Type="http://schemas.openxmlformats.org/officeDocument/2006/relationships/hyperlink" Target="https://www.youtube.com/watch?v=8FqlTslU22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savvasrealize.com/content/viewer/standalone/loader/view/869ed23e-54af-3f4e-91d9-8469a3b0e226/18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nearpod.com/library/preview/lesson-L8128794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avvasrealize.com/content/viewer/standalone/loader/view/8e2572b3-d454-3db6-a15c-f7214d50bf67/17/nonscorable?programId=553df26a-1307-37cd-952f-f1e052907e12&amp;programVersion=14&amp;containerId=686cf2be-5198-3075-83bc-0b0ac682df89&amp;containerVersion=15&amp;backUrl=https:%2F%2Fwww.savvasrealize.com%2Fdashboard%2Fprogram%2F553df26a-1307-37cd-952f-f1e052907e12%2F14%2Ftier%2F2908a01f-e88b-3ca3-a2b5-8d41f71b9669%2F15%2Flesson%2F686cf2be-5198-3075-83bc-0b0ac682df89%2F15&amp;locale=en&amp;programName=Tennessee%20Miller%20&amp;%20Levine%20Biology=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4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2435</Words>
  <Characters>13882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CHARLES  FORRESTER</cp:lastModifiedBy>
  <cp:revision>2</cp:revision>
  <cp:lastPrinted>2024-07-30T22:33:00Z</cp:lastPrinted>
  <dcterms:created xsi:type="dcterms:W3CDTF">2024-08-30T14:15:00Z</dcterms:created>
  <dcterms:modified xsi:type="dcterms:W3CDTF">2024-08-30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